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314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119"/>
        <w:gridCol w:w="3828"/>
        <w:gridCol w:w="3827"/>
      </w:tblGrid>
      <w:tr w:rsidR="00FD209A" w:rsidRPr="002D0884" w14:paraId="5FE566D2" w14:textId="77777777" w:rsidTr="00FD209A">
        <w:trPr>
          <w:trHeight w:val="480"/>
        </w:trPr>
        <w:tc>
          <w:tcPr>
            <w:tcW w:w="311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083DCE6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Adı Soyadı </w:t>
            </w:r>
          </w:p>
        </w:tc>
        <w:tc>
          <w:tcPr>
            <w:tcW w:w="7655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5DBE12D5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3DAF80EA" w14:textId="77777777" w:rsidTr="00FD209A">
        <w:trPr>
          <w:trHeight w:val="410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7EA66BBD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Unvanı – Sicil No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51802F9D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5CA00241" w14:textId="77777777" w:rsidTr="00FD209A">
        <w:trPr>
          <w:trHeight w:val="415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10F1538C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Görev Yeri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151EE0BA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1B95F400" w14:textId="77777777" w:rsidTr="00FD209A">
        <w:trPr>
          <w:trHeight w:val="421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1836AC8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Tarih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29A4351A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3AD46207" w14:textId="77777777" w:rsidTr="00FD209A">
        <w:trPr>
          <w:trHeight w:val="413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62BE62E7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İzin Başlayış – Bitiş Saati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3CE51145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614D8C48" w14:textId="77777777" w:rsidTr="00FD209A">
        <w:trPr>
          <w:trHeight w:val="528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00C177D8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Açıklama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191F5005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75D38262" w14:textId="77777777" w:rsidTr="00FD209A">
        <w:trPr>
          <w:trHeight w:val="529"/>
        </w:trPr>
        <w:tc>
          <w:tcPr>
            <w:tcW w:w="311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770BA1E6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Talep Eden </w:t>
            </w:r>
          </w:p>
        </w:tc>
        <w:tc>
          <w:tcPr>
            <w:tcW w:w="3828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144EE0C1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Birim Yetkilisi</w:t>
            </w:r>
          </w:p>
        </w:tc>
        <w:tc>
          <w:tcPr>
            <w:tcW w:w="3827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31110AAE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UYGUNDUR / Birim Amiri </w:t>
            </w:r>
          </w:p>
        </w:tc>
      </w:tr>
      <w:tr w:rsidR="00FD209A" w:rsidRPr="002D0884" w14:paraId="1ED28FD8" w14:textId="77777777" w:rsidTr="00FD209A">
        <w:trPr>
          <w:trHeight w:val="701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4E3DED40" w14:textId="77777777" w:rsidR="00FD209A" w:rsidRPr="002D0884" w:rsidRDefault="00FD209A" w:rsidP="00FD20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38C38FA2" w14:textId="77777777" w:rsidR="00FD209A" w:rsidRPr="002D0884" w:rsidRDefault="00FD209A" w:rsidP="00FD20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Yaşar BESEN / </w:t>
            </w:r>
            <w:r w:rsidRPr="002D0884">
              <w:rPr>
                <w:rFonts w:ascii="Times New Roman" w:hAnsi="Times New Roman"/>
                <w:sz w:val="24"/>
                <w:szCs w:val="24"/>
              </w:rPr>
              <w:t>Şube Müdürü</w:t>
            </w:r>
          </w:p>
        </w:tc>
        <w:tc>
          <w:tcPr>
            <w:tcW w:w="38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416A1C75" w14:textId="77777777" w:rsidR="00FD209A" w:rsidRPr="002D0884" w:rsidRDefault="00FD209A" w:rsidP="00FD209A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fzulla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İŞ</w:t>
            </w:r>
            <w:r w:rsidRPr="002D0884">
              <w:rPr>
                <w:rFonts w:ascii="Times New Roman" w:hAnsi="Times New Roman"/>
                <w:sz w:val="24"/>
                <w:szCs w:val="24"/>
              </w:rPr>
              <w:t xml:space="preserve"> / Daire Başkanı</w:t>
            </w:r>
          </w:p>
        </w:tc>
      </w:tr>
      <w:tr w:rsidR="00FD209A" w:rsidRPr="002D0884" w14:paraId="3D10BFEC" w14:textId="77777777" w:rsidTr="00FD209A">
        <w:trPr>
          <w:trHeight w:val="953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EE5150F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  <w:tc>
          <w:tcPr>
            <w:tcW w:w="382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5658DC9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  <w:tc>
          <w:tcPr>
            <w:tcW w:w="38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23FD0760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</w:tr>
      <w:tr w:rsidR="00FD209A" w:rsidRPr="002D0884" w14:paraId="736171ED" w14:textId="77777777" w:rsidTr="007473F1">
        <w:trPr>
          <w:trHeight w:val="611"/>
        </w:trPr>
        <w:tc>
          <w:tcPr>
            <w:tcW w:w="10774" w:type="dxa"/>
            <w:gridSpan w:val="3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469F969A" w14:textId="77777777" w:rsidR="00FD209A" w:rsidRPr="002D0884" w:rsidRDefault="00FD209A" w:rsidP="007473F1">
            <w:pPr>
              <w:rPr>
                <w:rFonts w:ascii="Times New Roman" w:hAnsi="Times New Roman"/>
                <w:sz w:val="24"/>
                <w:szCs w:val="24"/>
              </w:rPr>
            </w:pPr>
            <w:r w:rsidRPr="002D0884">
              <w:rPr>
                <w:rFonts w:ascii="Times New Roman" w:hAnsi="Times New Roman"/>
                <w:sz w:val="24"/>
                <w:szCs w:val="24"/>
              </w:rPr>
              <w:t>Yapılacak iş ve işlemler için (varsa) yerine bakacak personel …………………………………</w:t>
            </w:r>
            <w:proofErr w:type="gramStart"/>
            <w:r w:rsidRPr="002D0884">
              <w:rPr>
                <w:rFonts w:ascii="Times New Roman" w:hAnsi="Times New Roman"/>
                <w:sz w:val="24"/>
                <w:szCs w:val="24"/>
              </w:rPr>
              <w:t>…….</w:t>
            </w:r>
            <w:proofErr w:type="gramEnd"/>
            <w:r w:rsidRPr="002D0884">
              <w:rPr>
                <w:rFonts w:ascii="Times New Roman" w:hAnsi="Times New Roman"/>
                <w:sz w:val="24"/>
                <w:szCs w:val="24"/>
              </w:rPr>
              <w:t xml:space="preserve">.…                                          </w:t>
            </w:r>
          </w:p>
        </w:tc>
      </w:tr>
    </w:tbl>
    <w:p w14:paraId="046A7DBB" w14:textId="77777777" w:rsidR="00FD209A" w:rsidRDefault="00FD209A" w:rsidP="00482875">
      <w:pPr>
        <w:tabs>
          <w:tab w:val="left" w:pos="8130"/>
        </w:tabs>
        <w:rPr>
          <w:rFonts w:ascii="Times New Roman" w:hAnsi="Times New Roman" w:cs="Times New Roman"/>
          <w:sz w:val="20"/>
        </w:rPr>
      </w:pPr>
    </w:p>
    <w:tbl>
      <w:tblPr>
        <w:tblW w:w="10774" w:type="dxa"/>
        <w:tblInd w:w="-314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3119"/>
        <w:gridCol w:w="3828"/>
        <w:gridCol w:w="3827"/>
      </w:tblGrid>
      <w:tr w:rsidR="00FD209A" w:rsidRPr="002D0884" w14:paraId="245A324F" w14:textId="77777777" w:rsidTr="007473F1">
        <w:trPr>
          <w:trHeight w:val="480"/>
        </w:trPr>
        <w:tc>
          <w:tcPr>
            <w:tcW w:w="311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4660F3B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Adı Soyadı </w:t>
            </w:r>
          </w:p>
        </w:tc>
        <w:tc>
          <w:tcPr>
            <w:tcW w:w="7655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5A6308EC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174A042A" w14:textId="77777777" w:rsidTr="007473F1">
        <w:trPr>
          <w:trHeight w:val="410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3348BBBE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Unvanı – Sicil No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85746F6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2FEA3437" w14:textId="77777777" w:rsidTr="007473F1">
        <w:trPr>
          <w:trHeight w:val="415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D8E8CF6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Görev Yeri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30C27AB5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3A15B64E" w14:textId="77777777" w:rsidTr="007473F1">
        <w:trPr>
          <w:trHeight w:val="421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46E2003D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Tarih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67301154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1BCDBA0D" w14:textId="77777777" w:rsidTr="007473F1">
        <w:trPr>
          <w:trHeight w:val="413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6DFFB2AA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İzin Başlayış – Bitiş Saati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57605EB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4CA6E9F9" w14:textId="77777777" w:rsidTr="007473F1">
        <w:trPr>
          <w:trHeight w:val="528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3E67489C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Açıklama</w:t>
            </w:r>
          </w:p>
        </w:tc>
        <w:tc>
          <w:tcPr>
            <w:tcW w:w="7655" w:type="dxa"/>
            <w:gridSpan w:val="2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1B5951E1" w14:textId="77777777" w:rsidR="00FD209A" w:rsidRPr="002D0884" w:rsidRDefault="00FD209A" w:rsidP="007473F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D209A" w:rsidRPr="002D0884" w14:paraId="42D0570D" w14:textId="77777777" w:rsidTr="007473F1">
        <w:trPr>
          <w:trHeight w:val="529"/>
        </w:trPr>
        <w:tc>
          <w:tcPr>
            <w:tcW w:w="311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3A6AC901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Talep Eden </w:t>
            </w:r>
          </w:p>
        </w:tc>
        <w:tc>
          <w:tcPr>
            <w:tcW w:w="3828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2DADF325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>Birim Yetkilisi</w:t>
            </w:r>
          </w:p>
        </w:tc>
        <w:tc>
          <w:tcPr>
            <w:tcW w:w="3827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0555ACBC" w14:textId="77777777" w:rsidR="00FD209A" w:rsidRPr="002D0884" w:rsidRDefault="00FD209A" w:rsidP="007473F1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D0884">
              <w:rPr>
                <w:rFonts w:ascii="Times New Roman" w:hAnsi="Times New Roman"/>
                <w:b/>
                <w:sz w:val="24"/>
                <w:szCs w:val="24"/>
              </w:rPr>
              <w:t xml:space="preserve">UYGUNDUR / Birim Amiri </w:t>
            </w:r>
          </w:p>
        </w:tc>
      </w:tr>
      <w:tr w:rsidR="00FD209A" w:rsidRPr="002D0884" w14:paraId="4B86E519" w14:textId="77777777" w:rsidTr="007473F1">
        <w:trPr>
          <w:trHeight w:val="701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4DA874C0" w14:textId="77777777" w:rsidR="00FD209A" w:rsidRPr="002D0884" w:rsidRDefault="00FD209A" w:rsidP="007473F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5293BA39" w14:textId="77777777" w:rsidR="00FD209A" w:rsidRPr="002D0884" w:rsidRDefault="00FD209A" w:rsidP="007473F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Yaşar BESEN / </w:t>
            </w:r>
            <w:r w:rsidRPr="002D0884">
              <w:rPr>
                <w:rFonts w:ascii="Times New Roman" w:hAnsi="Times New Roman"/>
                <w:sz w:val="24"/>
                <w:szCs w:val="24"/>
              </w:rPr>
              <w:t>Şube Müdürü</w:t>
            </w:r>
          </w:p>
        </w:tc>
        <w:tc>
          <w:tcPr>
            <w:tcW w:w="38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bottom"/>
          </w:tcPr>
          <w:p w14:paraId="085BF9B2" w14:textId="77777777" w:rsidR="00FD209A" w:rsidRPr="002D0884" w:rsidRDefault="00FD209A" w:rsidP="007473F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fzulla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İŞ</w:t>
            </w:r>
            <w:r w:rsidRPr="002D0884">
              <w:rPr>
                <w:rFonts w:ascii="Times New Roman" w:hAnsi="Times New Roman"/>
                <w:sz w:val="24"/>
                <w:szCs w:val="24"/>
              </w:rPr>
              <w:t xml:space="preserve"> / Daire Başkanı</w:t>
            </w:r>
          </w:p>
        </w:tc>
      </w:tr>
      <w:tr w:rsidR="00FD209A" w:rsidRPr="002D0884" w14:paraId="237CFEB0" w14:textId="77777777" w:rsidTr="007473F1">
        <w:trPr>
          <w:trHeight w:val="953"/>
        </w:trPr>
        <w:tc>
          <w:tcPr>
            <w:tcW w:w="311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110FDC35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  <w:tc>
          <w:tcPr>
            <w:tcW w:w="382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287F94DA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  <w:tc>
          <w:tcPr>
            <w:tcW w:w="38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14:paraId="417E407E" w14:textId="77777777" w:rsidR="00FD209A" w:rsidRPr="001E3880" w:rsidRDefault="00FD209A" w:rsidP="007473F1">
            <w:pPr>
              <w:jc w:val="center"/>
              <w:rPr>
                <w:rFonts w:ascii="Times New Roman" w:hAnsi="Times New Roman"/>
                <w:color w:val="E7E6E6"/>
                <w:sz w:val="24"/>
                <w:szCs w:val="24"/>
              </w:rPr>
            </w:pPr>
            <w:r w:rsidRPr="001E3880">
              <w:rPr>
                <w:rFonts w:ascii="Times New Roman" w:hAnsi="Times New Roman"/>
                <w:color w:val="E7E6E6"/>
                <w:sz w:val="24"/>
                <w:szCs w:val="24"/>
              </w:rPr>
              <w:t>İmza</w:t>
            </w:r>
          </w:p>
        </w:tc>
      </w:tr>
      <w:tr w:rsidR="00FD209A" w:rsidRPr="002D0884" w14:paraId="6D22F9A8" w14:textId="77777777" w:rsidTr="007473F1">
        <w:trPr>
          <w:trHeight w:val="611"/>
        </w:trPr>
        <w:tc>
          <w:tcPr>
            <w:tcW w:w="10774" w:type="dxa"/>
            <w:gridSpan w:val="3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vAlign w:val="center"/>
          </w:tcPr>
          <w:p w14:paraId="0D436268" w14:textId="77777777" w:rsidR="00FD209A" w:rsidRPr="002D0884" w:rsidRDefault="00FD209A" w:rsidP="007473F1">
            <w:pPr>
              <w:rPr>
                <w:rFonts w:ascii="Times New Roman" w:hAnsi="Times New Roman"/>
                <w:sz w:val="24"/>
                <w:szCs w:val="24"/>
              </w:rPr>
            </w:pPr>
            <w:r w:rsidRPr="002D0884">
              <w:rPr>
                <w:rFonts w:ascii="Times New Roman" w:hAnsi="Times New Roman"/>
                <w:sz w:val="24"/>
                <w:szCs w:val="24"/>
              </w:rPr>
              <w:t>Yapılacak iş ve işlemler için (varsa) yerine bakacak personel …………………………………</w:t>
            </w:r>
            <w:proofErr w:type="gramStart"/>
            <w:r w:rsidRPr="002D0884">
              <w:rPr>
                <w:rFonts w:ascii="Times New Roman" w:hAnsi="Times New Roman"/>
                <w:sz w:val="24"/>
                <w:szCs w:val="24"/>
              </w:rPr>
              <w:t>…….</w:t>
            </w:r>
            <w:proofErr w:type="gramEnd"/>
            <w:r w:rsidRPr="002D0884">
              <w:rPr>
                <w:rFonts w:ascii="Times New Roman" w:hAnsi="Times New Roman"/>
                <w:sz w:val="24"/>
                <w:szCs w:val="24"/>
              </w:rPr>
              <w:t xml:space="preserve">.…                                          </w:t>
            </w:r>
          </w:p>
        </w:tc>
      </w:tr>
    </w:tbl>
    <w:p w14:paraId="71D0A5FA" w14:textId="77777777" w:rsidR="00FD209A" w:rsidRPr="00FD209A" w:rsidRDefault="00FD209A" w:rsidP="00FD209A">
      <w:pPr>
        <w:tabs>
          <w:tab w:val="left" w:pos="6525"/>
        </w:tabs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</w:p>
    <w:sectPr w:rsidR="00FD209A" w:rsidRPr="00FD209A" w:rsidSect="005530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D75B9" w14:textId="77777777" w:rsidR="00BF125E" w:rsidRDefault="00BF125E" w:rsidP="000A41BF">
      <w:pPr>
        <w:spacing w:after="0" w:line="240" w:lineRule="auto"/>
      </w:pPr>
      <w:r>
        <w:separator/>
      </w:r>
    </w:p>
  </w:endnote>
  <w:endnote w:type="continuationSeparator" w:id="0">
    <w:p w14:paraId="03759139" w14:textId="77777777" w:rsidR="00BF125E" w:rsidRDefault="00BF125E" w:rsidP="000A4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5F15B" w14:textId="77777777" w:rsidR="00A57EF7" w:rsidRDefault="00A57E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B312E7" w:rsidRPr="00192AC1" w14:paraId="72B29C88" w14:textId="77777777" w:rsidTr="004D7308">
      <w:trPr>
        <w:trHeight w:val="737"/>
      </w:trPr>
      <w:tc>
        <w:tcPr>
          <w:tcW w:w="3119" w:type="dxa"/>
          <w:shd w:val="clear" w:color="auto" w:fill="auto"/>
        </w:tcPr>
        <w:p w14:paraId="73D7EAF6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HAZIRLAYAN</w:t>
          </w:r>
        </w:p>
        <w:p w14:paraId="3D5DC5F2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517FA204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287749C6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</w:tc>
      <w:tc>
        <w:tcPr>
          <w:tcW w:w="3516" w:type="dxa"/>
          <w:shd w:val="clear" w:color="auto" w:fill="auto"/>
        </w:tcPr>
        <w:p w14:paraId="0355EE00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KONTROL EDEN</w:t>
          </w:r>
        </w:p>
      </w:tc>
      <w:tc>
        <w:tcPr>
          <w:tcW w:w="3288" w:type="dxa"/>
          <w:shd w:val="clear" w:color="auto" w:fill="auto"/>
        </w:tcPr>
        <w:p w14:paraId="12982AE7" w14:textId="77777777" w:rsidR="00B312E7" w:rsidRPr="00940B94" w:rsidRDefault="00B312E7" w:rsidP="00B312E7">
          <w:pPr>
            <w:pStyle w:val="Footer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40B94">
            <w:rPr>
              <w:rFonts w:ascii="Times New Roman" w:hAnsi="Times New Roman"/>
              <w:b/>
              <w:sz w:val="20"/>
              <w:szCs w:val="20"/>
            </w:rPr>
            <w:t>ONAYLAYAN</w:t>
          </w:r>
        </w:p>
      </w:tc>
    </w:tr>
  </w:tbl>
  <w:p w14:paraId="492C0B96" w14:textId="77777777" w:rsidR="000A41BF" w:rsidRPr="00FD209A" w:rsidRDefault="00482875" w:rsidP="00FD209A">
    <w:pPr>
      <w:tabs>
        <w:tab w:val="right" w:pos="10488"/>
      </w:tabs>
      <w:spacing w:after="0" w:line="240" w:lineRule="auto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08CD" w14:textId="77777777" w:rsidR="00A57EF7" w:rsidRDefault="00A57E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9AA27" w14:textId="77777777" w:rsidR="00BF125E" w:rsidRDefault="00BF125E" w:rsidP="000A41BF">
      <w:pPr>
        <w:spacing w:after="0" w:line="240" w:lineRule="auto"/>
      </w:pPr>
      <w:r>
        <w:separator/>
      </w:r>
    </w:p>
  </w:footnote>
  <w:footnote w:type="continuationSeparator" w:id="0">
    <w:p w14:paraId="00327E86" w14:textId="77777777" w:rsidR="00BF125E" w:rsidRDefault="00BF125E" w:rsidP="000A4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29F0D" w14:textId="77777777" w:rsidR="00A57EF7" w:rsidRDefault="00A57E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7" w:type="dxa"/>
      <w:tblInd w:w="27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A0" w:firstRow="1" w:lastRow="0" w:firstColumn="1" w:lastColumn="0" w:noHBand="0" w:noVBand="0"/>
    </w:tblPr>
    <w:tblGrid>
      <w:gridCol w:w="1984"/>
      <w:gridCol w:w="4224"/>
      <w:gridCol w:w="1843"/>
      <w:gridCol w:w="1276"/>
    </w:tblGrid>
    <w:tr w:rsidR="00705D8A" w:rsidRPr="00995C28" w14:paraId="4385D955" w14:textId="77777777" w:rsidTr="000F388C">
      <w:trPr>
        <w:trHeight w:val="280"/>
      </w:trPr>
      <w:tc>
        <w:tcPr>
          <w:tcW w:w="1984" w:type="dxa"/>
          <w:vMerge w:val="restart"/>
          <w:vAlign w:val="center"/>
        </w:tcPr>
        <w:p w14:paraId="31BC7EEC" w14:textId="4A0FA398" w:rsidR="00705D8A" w:rsidRPr="00995C28" w:rsidRDefault="00705D8A" w:rsidP="00705D8A">
          <w:pPr>
            <w:pStyle w:val="Header"/>
            <w:ind w:left="-1922" w:firstLine="1956"/>
            <w:jc w:val="center"/>
          </w:pPr>
          <w:r w:rsidRPr="003B13D7">
            <w:rPr>
              <w:noProof/>
            </w:rPr>
            <w:drawing>
              <wp:inline distT="0" distB="0" distL="0" distR="0" wp14:anchorId="0A45C5A8" wp14:editId="18C833E5">
                <wp:extent cx="853440" cy="71237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5052" cy="722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24" w:type="dxa"/>
          <w:vMerge w:val="restart"/>
          <w:vAlign w:val="center"/>
        </w:tcPr>
        <w:p w14:paraId="1B16CE42" w14:textId="77777777" w:rsidR="00884A2A" w:rsidRDefault="00884A2A" w:rsidP="007F38AB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</w:rPr>
          </w:pPr>
          <w:r>
            <w:rPr>
              <w:rFonts w:ascii="Times New Roman" w:hAnsi="Times New Roman" w:cs="Times New Roman"/>
              <w:b/>
              <w:sz w:val="24"/>
            </w:rPr>
            <w:t>BİLGİ İŞLEM DAİRE BAŞKANLIĞI</w:t>
          </w:r>
        </w:p>
        <w:p w14:paraId="7C0B176E" w14:textId="54F36F40" w:rsidR="00705D8A" w:rsidRPr="00431C90" w:rsidRDefault="00884A2A" w:rsidP="007F38AB">
          <w:pPr>
            <w:pStyle w:val="Header"/>
            <w:jc w:val="center"/>
            <w:rPr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</w:rPr>
            <w:t>SAATLİK İZİN FORMU</w:t>
          </w:r>
        </w:p>
      </w:tc>
      <w:tc>
        <w:tcPr>
          <w:tcW w:w="1843" w:type="dxa"/>
          <w:vAlign w:val="center"/>
        </w:tcPr>
        <w:p w14:paraId="508EDEE1" w14:textId="77777777" w:rsidR="00705D8A" w:rsidRPr="002E2C32" w:rsidRDefault="00705D8A" w:rsidP="00705D8A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Doküman No</w:t>
          </w:r>
        </w:p>
      </w:tc>
      <w:tc>
        <w:tcPr>
          <w:tcW w:w="1276" w:type="dxa"/>
          <w:vAlign w:val="center"/>
        </w:tcPr>
        <w:p w14:paraId="14094AC3" w14:textId="454DD8AA" w:rsidR="00705D8A" w:rsidRPr="002E2C32" w:rsidRDefault="00705D8A" w:rsidP="00705D8A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38</w:t>
          </w:r>
          <w:r w:rsidR="007F38AB">
            <w:rPr>
              <w:rFonts w:ascii="Times New Roman" w:hAnsi="Times New Roman"/>
              <w:sz w:val="18"/>
            </w:rPr>
            <w:t>1</w:t>
          </w:r>
        </w:p>
      </w:tc>
    </w:tr>
    <w:tr w:rsidR="00705D8A" w:rsidRPr="00995C28" w14:paraId="04436946" w14:textId="77777777" w:rsidTr="000F388C">
      <w:trPr>
        <w:trHeight w:val="280"/>
      </w:trPr>
      <w:tc>
        <w:tcPr>
          <w:tcW w:w="1984" w:type="dxa"/>
          <w:vMerge/>
          <w:vAlign w:val="center"/>
        </w:tcPr>
        <w:p w14:paraId="00EF5817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79132565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6E8E98FD" w14:textId="77777777" w:rsidR="00705D8A" w:rsidRPr="002E2C32" w:rsidRDefault="00705D8A" w:rsidP="00705D8A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İlk Yayın Tarihi</w:t>
          </w:r>
        </w:p>
      </w:tc>
      <w:tc>
        <w:tcPr>
          <w:tcW w:w="1276" w:type="dxa"/>
          <w:vAlign w:val="center"/>
        </w:tcPr>
        <w:p w14:paraId="6F900CAE" w14:textId="77777777" w:rsidR="00705D8A" w:rsidRPr="002E2C32" w:rsidRDefault="00705D8A" w:rsidP="00705D8A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17.10.2022</w:t>
          </w:r>
        </w:p>
      </w:tc>
    </w:tr>
    <w:tr w:rsidR="00705D8A" w:rsidRPr="00995C28" w14:paraId="4F875B2D" w14:textId="77777777" w:rsidTr="000F388C">
      <w:trPr>
        <w:trHeight w:val="253"/>
      </w:trPr>
      <w:tc>
        <w:tcPr>
          <w:tcW w:w="1984" w:type="dxa"/>
          <w:vMerge/>
          <w:vAlign w:val="center"/>
        </w:tcPr>
        <w:p w14:paraId="292A51DC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57933DF0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46BBF1EF" w14:textId="77777777" w:rsidR="00705D8A" w:rsidRPr="002E2C32" w:rsidRDefault="00705D8A" w:rsidP="00705D8A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Tarihi</w:t>
          </w:r>
        </w:p>
      </w:tc>
      <w:tc>
        <w:tcPr>
          <w:tcW w:w="1276" w:type="dxa"/>
          <w:vAlign w:val="center"/>
        </w:tcPr>
        <w:p w14:paraId="333D3E2F" w14:textId="77777777" w:rsidR="00705D8A" w:rsidRPr="002E2C32" w:rsidRDefault="00705D8A" w:rsidP="00705D8A">
          <w:pPr>
            <w:pStyle w:val="Header"/>
            <w:rPr>
              <w:rFonts w:ascii="Times New Roman" w:hAnsi="Times New Roman"/>
              <w:sz w:val="18"/>
            </w:rPr>
          </w:pPr>
        </w:p>
      </w:tc>
    </w:tr>
    <w:tr w:rsidR="00705D8A" w:rsidRPr="00995C28" w14:paraId="2166E549" w14:textId="77777777" w:rsidTr="000F388C">
      <w:trPr>
        <w:trHeight w:val="70"/>
      </w:trPr>
      <w:tc>
        <w:tcPr>
          <w:tcW w:w="1984" w:type="dxa"/>
          <w:vMerge/>
          <w:vAlign w:val="center"/>
        </w:tcPr>
        <w:p w14:paraId="16C1BFD7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21E96390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119D5798" w14:textId="77777777" w:rsidR="00705D8A" w:rsidRPr="002E2C32" w:rsidRDefault="00705D8A" w:rsidP="00705D8A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Revizyon No</w:t>
          </w:r>
        </w:p>
      </w:tc>
      <w:tc>
        <w:tcPr>
          <w:tcW w:w="1276" w:type="dxa"/>
          <w:vAlign w:val="center"/>
        </w:tcPr>
        <w:p w14:paraId="5C36123F" w14:textId="77777777" w:rsidR="00705D8A" w:rsidRPr="002E2C32" w:rsidRDefault="00705D8A" w:rsidP="00705D8A">
          <w:pPr>
            <w:pStyle w:val="Header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0</w:t>
          </w:r>
        </w:p>
      </w:tc>
    </w:tr>
    <w:tr w:rsidR="00705D8A" w:rsidRPr="00995C28" w14:paraId="1E7B3F87" w14:textId="77777777" w:rsidTr="000F388C">
      <w:trPr>
        <w:trHeight w:val="283"/>
      </w:trPr>
      <w:tc>
        <w:tcPr>
          <w:tcW w:w="1984" w:type="dxa"/>
          <w:vMerge/>
          <w:vAlign w:val="center"/>
        </w:tcPr>
        <w:p w14:paraId="0376F8AA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4224" w:type="dxa"/>
          <w:vMerge/>
          <w:vAlign w:val="center"/>
        </w:tcPr>
        <w:p w14:paraId="062E4EC1" w14:textId="77777777" w:rsidR="00705D8A" w:rsidRPr="00995C28" w:rsidRDefault="00705D8A" w:rsidP="00705D8A">
          <w:pPr>
            <w:pStyle w:val="Header"/>
            <w:jc w:val="center"/>
          </w:pPr>
        </w:p>
      </w:tc>
      <w:tc>
        <w:tcPr>
          <w:tcW w:w="1843" w:type="dxa"/>
          <w:vAlign w:val="center"/>
        </w:tcPr>
        <w:p w14:paraId="398FF00C" w14:textId="77777777" w:rsidR="00705D8A" w:rsidRPr="002E2C32" w:rsidRDefault="00705D8A" w:rsidP="00A57EF7">
          <w:pPr>
            <w:pStyle w:val="Header"/>
            <w:rPr>
              <w:rFonts w:ascii="Times New Roman" w:hAnsi="Times New Roman"/>
            </w:rPr>
          </w:pPr>
          <w:r w:rsidRPr="002E2C32">
            <w:rPr>
              <w:rFonts w:ascii="Times New Roman" w:hAnsi="Times New Roman"/>
            </w:rPr>
            <w:t>Sayfa No</w:t>
          </w:r>
        </w:p>
      </w:tc>
      <w:tc>
        <w:tcPr>
          <w:tcW w:w="1276" w:type="dxa"/>
          <w:vAlign w:val="center"/>
        </w:tcPr>
        <w:p w14:paraId="61F8BD18" w14:textId="77777777" w:rsidR="00705D8A" w:rsidRPr="001F74A7" w:rsidRDefault="00705D8A" w:rsidP="00A57EF7">
          <w:pPr>
            <w:spacing w:after="0" w:line="240" w:lineRule="auto"/>
          </w:pP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instrText xml:space="preserve"> PAGE </w:instrTex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  <w:lang w:eastAsia="en-US"/>
            </w:rPr>
            <w:t>3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end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t xml:space="preserve"> / 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begin"/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instrText xml:space="preserve"> NUMPAGES  </w:instrTex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separate"/>
          </w:r>
          <w:r>
            <w:rPr>
              <w:rFonts w:ascii="Times New Roman" w:eastAsia="Calibri" w:hAnsi="Times New Roman"/>
              <w:noProof/>
              <w:sz w:val="18"/>
              <w:lang w:eastAsia="en-US"/>
            </w:rPr>
            <w:t>3</w:t>
          </w:r>
          <w:r w:rsidRPr="002E2C32">
            <w:rPr>
              <w:rFonts w:ascii="Times New Roman" w:eastAsia="Calibri" w:hAnsi="Times New Roman"/>
              <w:sz w:val="18"/>
              <w:lang w:eastAsia="en-US"/>
            </w:rPr>
            <w:fldChar w:fldCharType="end"/>
          </w:r>
        </w:p>
      </w:tc>
    </w:tr>
  </w:tbl>
  <w:p w14:paraId="2E9EE89F" w14:textId="77777777" w:rsidR="000A41BF" w:rsidRDefault="000A41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0560" w14:textId="77777777" w:rsidR="00A57EF7" w:rsidRDefault="00A57E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e0MDEysbA0t7RQ0lEKTi0uzszPAykwqgUAoI0ZASwAAAA="/>
  </w:docVars>
  <w:rsids>
    <w:rsidRoot w:val="00A643FA"/>
    <w:rsid w:val="00025EBA"/>
    <w:rsid w:val="000A41BF"/>
    <w:rsid w:val="000D500F"/>
    <w:rsid w:val="000F388C"/>
    <w:rsid w:val="00183CE2"/>
    <w:rsid w:val="001B24C7"/>
    <w:rsid w:val="001F1629"/>
    <w:rsid w:val="002606FF"/>
    <w:rsid w:val="00262185"/>
    <w:rsid w:val="002C0DA9"/>
    <w:rsid w:val="002E2CB6"/>
    <w:rsid w:val="00361E9B"/>
    <w:rsid w:val="00391EEB"/>
    <w:rsid w:val="003B18EC"/>
    <w:rsid w:val="003E1C4E"/>
    <w:rsid w:val="004760EB"/>
    <w:rsid w:val="00482875"/>
    <w:rsid w:val="004952BC"/>
    <w:rsid w:val="004A6013"/>
    <w:rsid w:val="004C6FA0"/>
    <w:rsid w:val="00526917"/>
    <w:rsid w:val="00550E35"/>
    <w:rsid w:val="0055304C"/>
    <w:rsid w:val="00571719"/>
    <w:rsid w:val="00577D73"/>
    <w:rsid w:val="00676276"/>
    <w:rsid w:val="006A12DD"/>
    <w:rsid w:val="006B7035"/>
    <w:rsid w:val="006C525A"/>
    <w:rsid w:val="00705D8A"/>
    <w:rsid w:val="0075269C"/>
    <w:rsid w:val="0076148B"/>
    <w:rsid w:val="00763112"/>
    <w:rsid w:val="00787381"/>
    <w:rsid w:val="007C6C3C"/>
    <w:rsid w:val="007F38AB"/>
    <w:rsid w:val="00815F28"/>
    <w:rsid w:val="00884A2A"/>
    <w:rsid w:val="008A4D67"/>
    <w:rsid w:val="008D1B93"/>
    <w:rsid w:val="00913C74"/>
    <w:rsid w:val="00952BF2"/>
    <w:rsid w:val="00953FE6"/>
    <w:rsid w:val="00975EC7"/>
    <w:rsid w:val="009812AF"/>
    <w:rsid w:val="00994847"/>
    <w:rsid w:val="009D704D"/>
    <w:rsid w:val="009E4B17"/>
    <w:rsid w:val="00A57EF7"/>
    <w:rsid w:val="00A643FA"/>
    <w:rsid w:val="00B107B6"/>
    <w:rsid w:val="00B159CF"/>
    <w:rsid w:val="00B312E7"/>
    <w:rsid w:val="00B677C7"/>
    <w:rsid w:val="00B95BFC"/>
    <w:rsid w:val="00BA695B"/>
    <w:rsid w:val="00BC2037"/>
    <w:rsid w:val="00BD5699"/>
    <w:rsid w:val="00BF125E"/>
    <w:rsid w:val="00C748DF"/>
    <w:rsid w:val="00CE1F9E"/>
    <w:rsid w:val="00D10FC7"/>
    <w:rsid w:val="00D44148"/>
    <w:rsid w:val="00E33E47"/>
    <w:rsid w:val="00E545DC"/>
    <w:rsid w:val="00EF1F1F"/>
    <w:rsid w:val="00F06D85"/>
    <w:rsid w:val="00F138AA"/>
    <w:rsid w:val="00F765FF"/>
    <w:rsid w:val="00F93321"/>
    <w:rsid w:val="00FA3235"/>
    <w:rsid w:val="00FD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4808F4"/>
  <w15:docId w15:val="{99C9FACB-0BE5-4176-9BE4-05874BE4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43F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4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FA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26917"/>
  </w:style>
  <w:style w:type="paragraph" w:styleId="Header">
    <w:name w:val="header"/>
    <w:basedOn w:val="Normal"/>
    <w:link w:val="Header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BF"/>
  </w:style>
  <w:style w:type="paragraph" w:styleId="Footer">
    <w:name w:val="footer"/>
    <w:basedOn w:val="Normal"/>
    <w:link w:val="Footer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BF"/>
  </w:style>
  <w:style w:type="paragraph" w:customStyle="1" w:styleId="a">
    <w:basedOn w:val="Normal"/>
    <w:next w:val="Header"/>
    <w:link w:val="stbilgiChar"/>
    <w:uiPriority w:val="99"/>
    <w:unhideWhenUsed/>
    <w:rsid w:val="000A41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DefaultParagraphFont"/>
    <w:link w:val="a"/>
    <w:uiPriority w:val="99"/>
    <w:rsid w:val="000A4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2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1A317-1F1D-42AF-B300-1D6F25B8A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fak Ozsarac</cp:lastModifiedBy>
  <cp:revision>6</cp:revision>
  <cp:lastPrinted>2013-02-14T12:14:00Z</cp:lastPrinted>
  <dcterms:created xsi:type="dcterms:W3CDTF">2022-10-16T18:07:00Z</dcterms:created>
  <dcterms:modified xsi:type="dcterms:W3CDTF">2022-10-16T18:12:00Z</dcterms:modified>
</cp:coreProperties>
</file>